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Trần Đại Nghĩa – HE163119</w:t>
      </w:r>
    </w:p>
    <w:p w14:paraId="781E2AD0" w14:textId="08AFA26F" w:rsidR="00143B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uyễn Việt Anh - HE163837</w:t>
      </w:r>
    </w:p>
    <w:p w14:paraId="7912896B" w14:textId="59AAE827" w:rsidR="00212186" w:rsidRPr="007B3006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3. Chu Thành Duy - HE161399</w:t>
      </w:r>
    </w:p>
    <w:p w14:paraId="43280CAE" w14:textId="65D562F7" w:rsidR="00143B48" w:rsidRPr="007B3006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Pr="007B3006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64801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461515" w14:textId="44FF52AD" w:rsidR="007B3006" w:rsidRDefault="007B3006">
          <w:pPr>
            <w:pStyle w:val="TOCHeading"/>
          </w:pPr>
          <w:r>
            <w:t>Table of Contents</w:t>
          </w:r>
        </w:p>
        <w:p w14:paraId="7C805DBF" w14:textId="52AAF52E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297346" w:history="1">
            <w:r w:rsidRPr="00815606">
              <w:rPr>
                <w:rStyle w:val="Hyperlink"/>
              </w:rPr>
              <w:t>I.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9974BA" w14:textId="594F1BDD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7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7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11FE5A8" w14:textId="1FBFB95C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8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8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FBA0898" w14:textId="5289B93A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9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9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EE86949" w14:textId="5C887684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0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0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51C0CF4" w14:textId="3F447EBC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1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1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5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029DB2A" w14:textId="544974A7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2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2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6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0C98AA9" w14:textId="24DFE263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3" w:history="1">
            <w:r w:rsidR="007B3006" w:rsidRPr="00815606">
              <w:rPr>
                <w:rStyle w:val="Hyperlink"/>
              </w:rPr>
              <w:t>II. Project Objective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3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6</w:t>
            </w:r>
            <w:r w:rsidR="007B3006">
              <w:rPr>
                <w:webHidden/>
              </w:rPr>
              <w:fldChar w:fldCharType="end"/>
            </w:r>
          </w:hyperlink>
        </w:p>
        <w:p w14:paraId="2ED95C46" w14:textId="100C47BF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4" w:history="1">
            <w:r w:rsidR="007B3006" w:rsidRPr="00815606">
              <w:rPr>
                <w:rStyle w:val="Hyperlink"/>
              </w:rPr>
              <w:t>III. Database Desig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4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9</w:t>
            </w:r>
            <w:r w:rsidR="007B3006">
              <w:rPr>
                <w:webHidden/>
              </w:rPr>
              <w:fldChar w:fldCharType="end"/>
            </w:r>
          </w:hyperlink>
        </w:p>
        <w:p w14:paraId="63B5BA5A" w14:textId="3800260D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5" w:history="1">
            <w:r w:rsidR="007B3006" w:rsidRPr="00815606">
              <w:rPr>
                <w:rStyle w:val="Hyperlink"/>
                <w:rFonts w:ascii="Times New Roman" w:hAnsi="Times New Roman" w:cs="Times New Roman"/>
                <w:noProof/>
              </w:rPr>
              <w:t xml:space="preserve">3.1 </w:t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s in your databa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5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9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4DBAEF21" w14:textId="1FBC0F41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6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 Relationship between the tables…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6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11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7749610" w14:textId="684664E3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7" w:history="1">
            <w:r w:rsidR="007B3006" w:rsidRPr="00815606">
              <w:rPr>
                <w:rStyle w:val="Hyperlink"/>
              </w:rPr>
              <w:t>IV. Main Functions of Applicatio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7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2</w:t>
            </w:r>
            <w:r w:rsidR="007B3006">
              <w:rPr>
                <w:webHidden/>
              </w:rPr>
              <w:fldChar w:fldCharType="end"/>
            </w:r>
          </w:hyperlink>
        </w:p>
        <w:p w14:paraId="6EADABD1" w14:textId="61B767D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8" w:history="1">
            <w:r w:rsidR="007B3006" w:rsidRPr="00815606">
              <w:rPr>
                <w:rStyle w:val="Hyperlink"/>
              </w:rPr>
              <w:t>V. Role of member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8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17A5601F" w14:textId="29F4487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9" w:history="1">
            <w:r w:rsidR="007B3006" w:rsidRPr="00815606">
              <w:rPr>
                <w:rStyle w:val="Hyperlink"/>
              </w:rPr>
              <w:t>VI. Plan for Project (3 weeks)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9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3E654E04" w14:textId="1DF564B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0" w:history="1">
            <w:r w:rsidR="007B3006" w:rsidRPr="00815606">
              <w:rPr>
                <w:rStyle w:val="Hyperlink"/>
              </w:rPr>
              <w:t>TEST CASE RESULT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0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6</w:t>
            </w:r>
            <w:r w:rsidR="007B3006">
              <w:rPr>
                <w:webHidden/>
              </w:rPr>
              <w:fldChar w:fldCharType="end"/>
            </w:r>
          </w:hyperlink>
        </w:p>
        <w:p w14:paraId="4F6ED79A" w14:textId="715EAFAA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1" w:history="1">
            <w:r w:rsidR="007B3006" w:rsidRPr="00815606">
              <w:rPr>
                <w:rStyle w:val="Hyperlink"/>
              </w:rPr>
              <w:t>REFERENCE MATERIAL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1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8</w:t>
            </w:r>
            <w:r w:rsidR="007B3006">
              <w:rPr>
                <w:webHidden/>
              </w:rPr>
              <w:fldChar w:fldCharType="end"/>
            </w:r>
          </w:hyperlink>
        </w:p>
        <w:p w14:paraId="52A3978D" w14:textId="6A521B37" w:rsidR="007B3006" w:rsidRDefault="007B3006">
          <w:r>
            <w:rPr>
              <w:b/>
              <w:bCs/>
              <w:noProof/>
            </w:rPr>
            <w:fldChar w:fldCharType="end"/>
          </w:r>
        </w:p>
      </w:sdtContent>
    </w:sdt>
    <w:p w14:paraId="684731B9" w14:textId="38885E9C" w:rsidR="00BA28AD" w:rsidRPr="007B3006" w:rsidRDefault="00BA28AD">
      <w:pPr>
        <w:rPr>
          <w:rFonts w:ascii="Times New Roman" w:hAnsi="Times New Roman" w:cs="Times New Roman"/>
        </w:rPr>
      </w:pPr>
    </w:p>
    <w:p w14:paraId="624DFE10" w14:textId="47E7A7BF" w:rsidR="00143B48" w:rsidRPr="007B3006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58860DB5" w:rsidR="0017747B" w:rsidRPr="007B3006" w:rsidRDefault="007B3006" w:rsidP="007B3006">
      <w:pPr>
        <w:shd w:val="clear" w:color="auto" w:fill="FFFFFF"/>
        <w:tabs>
          <w:tab w:val="left" w:pos="5580"/>
        </w:tabs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ab/>
      </w:r>
    </w:p>
    <w:p w14:paraId="784966F1" w14:textId="375C378A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bookmarkStart w:id="5" w:name="_Toc162297346"/>
      <w:r w:rsidRPr="007B3006">
        <w:rPr>
          <w:color w:val="171717"/>
          <w:sz w:val="28"/>
          <w:szCs w:val="28"/>
        </w:rPr>
        <w:lastRenderedPageBreak/>
        <w:t xml:space="preserve">I. </w:t>
      </w:r>
      <w:r w:rsidR="00A52870" w:rsidRPr="007B3006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  <w:bookmarkEnd w:id="5"/>
    </w:p>
    <w:p w14:paraId="2CC89CD2" w14:textId="374E7315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155860319"/>
      <w:bookmarkStart w:id="7" w:name="_Toc156053787"/>
      <w:bookmarkStart w:id="8" w:name="_Toc156053801"/>
      <w:bookmarkStart w:id="9" w:name="_Toc156058246"/>
      <w:bookmarkStart w:id="10" w:name="_Toc156058275"/>
      <w:bookmarkStart w:id="11" w:name="_Toc162297347"/>
      <w:r w:rsidRPr="007B3006">
        <w:rPr>
          <w:rFonts w:ascii="Times New Roman" w:hAnsi="Times New Roman" w:cs="Times New Roman"/>
          <w:b/>
          <w:bCs/>
          <w:sz w:val="28"/>
          <w:szCs w:val="28"/>
        </w:rPr>
        <w:t>Purpose</w:t>
      </w:r>
      <w:bookmarkEnd w:id="6"/>
      <w:bookmarkEnd w:id="7"/>
      <w:bookmarkEnd w:id="8"/>
      <w:bookmarkEnd w:id="9"/>
      <w:bookmarkEnd w:id="10"/>
      <w:bookmarkEnd w:id="11"/>
    </w:p>
    <w:p w14:paraId="2734EDA5" w14:textId="231929B6" w:rsidR="00C72901" w:rsidRPr="007B3006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r w:rsidR="00BA28AD" w:rsidRPr="007B3006">
        <w:rPr>
          <w:rFonts w:ascii="Times New Roman" w:hAnsi="Times New Roman" w:cs="Times New Roman"/>
          <w:sz w:val="28"/>
          <w:szCs w:val="28"/>
        </w:rPr>
        <w:t>defines</w:t>
      </w:r>
      <w:r w:rsidRPr="007B3006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7B3006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155860320"/>
      <w:bookmarkStart w:id="13" w:name="_Toc156053788"/>
      <w:bookmarkStart w:id="14" w:name="_Toc156053802"/>
      <w:bookmarkStart w:id="15" w:name="_Toc156058247"/>
      <w:bookmarkStart w:id="16" w:name="_Toc156058276"/>
      <w:bookmarkStart w:id="17" w:name="_Toc162297348"/>
      <w:r w:rsidRPr="007B3006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2"/>
      <w:bookmarkEnd w:id="13"/>
      <w:bookmarkEnd w:id="14"/>
      <w:bookmarkEnd w:id="15"/>
      <w:bookmarkEnd w:id="16"/>
      <w:bookmarkEnd w:id="17"/>
    </w:p>
    <w:p w14:paraId="7797F623" w14:textId="4CDF0C35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4556118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Product management: The system will allow users to manage product information, including product </w:t>
      </w:r>
      <w:r w:rsidR="00501D5F" w:rsidRPr="007B3006">
        <w:rPr>
          <w:rFonts w:ascii="Times New Roman" w:hAnsi="Times New Roman" w:cs="Times New Roman"/>
          <w:sz w:val="28"/>
          <w:szCs w:val="28"/>
        </w:rPr>
        <w:t>Id</w:t>
      </w:r>
      <w:r w:rsidRPr="007B3006">
        <w:rPr>
          <w:rFonts w:ascii="Times New Roman" w:hAnsi="Times New Roman" w:cs="Times New Roman"/>
          <w:sz w:val="28"/>
          <w:szCs w:val="28"/>
        </w:rPr>
        <w:t>,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 product</w:t>
      </w:r>
      <w:r w:rsidRPr="007B3006">
        <w:rPr>
          <w:rFonts w:ascii="Times New Roman" w:hAnsi="Times New Roman" w:cs="Times New Roman"/>
          <w:sz w:val="28"/>
          <w:szCs w:val="28"/>
        </w:rPr>
        <w:t xml:space="preserve"> name, 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product </w:t>
      </w:r>
      <w:r w:rsidRPr="007B3006">
        <w:rPr>
          <w:rFonts w:ascii="Times New Roman" w:hAnsi="Times New Roman" w:cs="Times New Roman"/>
          <w:sz w:val="28"/>
          <w:szCs w:val="28"/>
        </w:rPr>
        <w:t>description, price, etc.</w:t>
      </w:r>
    </w:p>
    <w:p w14:paraId="25596AAC" w14:textId="3CF71BB7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 management: The system will allow users to manage customer information, including customer Id, customer name, customer phone, etc.</w:t>
      </w:r>
    </w:p>
    <w:p w14:paraId="628259F2" w14:textId="47329E26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ategory management: The system will allow users to manage category information, including category Id, category name, category description.</w:t>
      </w:r>
    </w:p>
    <w:p w14:paraId="5BDC1699" w14:textId="5B492CCE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upplier management: The system will allow users to manage supplier information, including supplier Id, supplier name, supplier address, etc.</w:t>
      </w:r>
    </w:p>
    <w:p w14:paraId="43BC9A1B" w14:textId="251A030B" w:rsidR="00C72901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ale Transaction</w:t>
      </w:r>
      <w:r w:rsidR="00C72901" w:rsidRPr="007B3006">
        <w:rPr>
          <w:rFonts w:ascii="Times New Roman" w:hAnsi="Times New Roman" w:cs="Times New Roman"/>
          <w:sz w:val="28"/>
          <w:szCs w:val="28"/>
        </w:rPr>
        <w:t xml:space="preserve"> management: The system will allow users to manage customer orders, including customer information, product information, payment information, etc.</w:t>
      </w:r>
    </w:p>
    <w:p w14:paraId="3570D38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8" w:name="_Toc155860321"/>
      <w:bookmarkStart w:id="19" w:name="_Toc156053789"/>
      <w:bookmarkStart w:id="20" w:name="_Toc156053803"/>
      <w:bookmarkStart w:id="21" w:name="_Toc156058248"/>
      <w:bookmarkStart w:id="22" w:name="_Toc156058277"/>
      <w:bookmarkStart w:id="23" w:name="_Toc162297349"/>
      <w:r w:rsidRPr="007B3006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8"/>
      <w:bookmarkEnd w:id="19"/>
      <w:bookmarkEnd w:id="20"/>
      <w:bookmarkEnd w:id="21"/>
      <w:bookmarkEnd w:id="22"/>
      <w:bookmarkEnd w:id="23"/>
    </w:p>
    <w:p w14:paraId="72D7AEF5" w14:textId="397180B8" w:rsidR="00C72901" w:rsidRPr="007B3006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key stakeholders of the system include:</w:t>
      </w:r>
    </w:p>
    <w:p w14:paraId="575FF140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155860322"/>
      <w:bookmarkStart w:id="25" w:name="_Toc156053790"/>
      <w:bookmarkStart w:id="26" w:name="_Toc156053804"/>
      <w:bookmarkStart w:id="27" w:name="_Toc156058249"/>
      <w:bookmarkStart w:id="28" w:name="_Toc156058278"/>
      <w:bookmarkStart w:id="29" w:name="_Toc162297350"/>
      <w:r w:rsidRPr="007B3006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4"/>
      <w:bookmarkEnd w:id="25"/>
      <w:bookmarkEnd w:id="26"/>
      <w:bookmarkEnd w:id="27"/>
      <w:bookmarkEnd w:id="28"/>
      <w:bookmarkEnd w:id="29"/>
    </w:p>
    <w:p w14:paraId="5C13C323" w14:textId="77777777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0" w:name="_Toc155860323"/>
      <w:bookmarkStart w:id="31" w:name="_Toc156053791"/>
      <w:bookmarkStart w:id="32" w:name="_Toc156053805"/>
      <w:bookmarkStart w:id="33" w:name="_Toc156058250"/>
      <w:bookmarkStart w:id="34" w:name="_Toc156058279"/>
      <w:r w:rsidRPr="007B3006">
        <w:rPr>
          <w:rFonts w:ascii="Times New Roman" w:hAnsi="Times New Roman" w:cs="Times New Roman"/>
          <w:sz w:val="28"/>
          <w:szCs w:val="28"/>
        </w:rPr>
        <w:t>User-Friendly Interface:</w:t>
      </w:r>
    </w:p>
    <w:p w14:paraId="7D320B4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user interface of the supermarket management system should be designed to be intuitive and easy to navigate without the need for extensive instructions.</w:t>
      </w:r>
    </w:p>
    <w:p w14:paraId="03E77C6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unctions and features should be organized and presented logically and clearly to optimize the user experience.</w:t>
      </w:r>
    </w:p>
    <w:p w14:paraId="629C84E9" w14:textId="4174804F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Responsive Interface:</w:t>
      </w:r>
    </w:p>
    <w:p w14:paraId="29A3C46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The user interface should be able to adapt flexibly to different screen sizes, including desktops, tablets, and mobile phones.</w:t>
      </w:r>
    </w:p>
    <w:p w14:paraId="0AB24A2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Interface components should automatically adjust to fit and remain user-friendly across various screen sizes.</w:t>
      </w:r>
    </w:p>
    <w:p w14:paraId="26767E71" w14:textId="61989CF2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5" w:name="_Toc162297351"/>
      <w:r w:rsidRPr="007B3006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30"/>
      <w:bookmarkEnd w:id="31"/>
      <w:bookmarkEnd w:id="32"/>
      <w:bookmarkEnd w:id="33"/>
      <w:bookmarkEnd w:id="34"/>
      <w:bookmarkEnd w:id="35"/>
    </w:p>
    <w:p w14:paraId="34A5DABE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bookmarkStart w:id="36" w:name="_Toc155860324"/>
      <w:bookmarkStart w:id="37" w:name="_Toc156053792"/>
      <w:bookmarkStart w:id="38" w:name="_Toc156053806"/>
      <w:bookmarkStart w:id="39" w:name="_Toc156058251"/>
      <w:bookmarkStart w:id="40" w:name="_Toc156058280"/>
      <w:r w:rsidRPr="007B3006">
        <w:rPr>
          <w:rFonts w:ascii="Times New Roman" w:hAnsi="Times New Roman" w:cs="Times New Roman"/>
          <w:sz w:val="28"/>
          <w:szCs w:val="28"/>
        </w:rPr>
        <w:t>Programming Languages:</w:t>
      </w:r>
    </w:p>
    <w:p w14:paraId="59C5768D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0761F3AA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primary programming languages used will be C# and ASP.NET for server-side development.</w:t>
      </w:r>
    </w:p>
    <w:p w14:paraId="53CD7E93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HTML, CSS, and JavaScript will be utilized for client-side development to enhance user interactivity and presentation.</w:t>
      </w:r>
    </w:p>
    <w:p w14:paraId="0D7DA1A0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ramework and Technologies:</w:t>
      </w:r>
    </w:p>
    <w:p w14:paraId="27AE30E6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0969CC1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utilize the ASP.NET MVC (Model-View-Controller) framework for structuring and organizing codebase.</w:t>
      </w:r>
    </w:p>
    <w:p w14:paraId="0D08709B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Entity Framework will be employed for database access and management.</w:t>
      </w:r>
    </w:p>
    <w:p w14:paraId="17D4B1A5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JAX (Asynchronous JavaScript and XML) will be used to implement asynchronous communication between the client and server, enhancing the responsiveness of the application.</w:t>
      </w:r>
    </w:p>
    <w:p w14:paraId="55AFB76B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Bootstrap framework will be utilized for front-end styling and responsive design.</w:t>
      </w:r>
    </w:p>
    <w:p w14:paraId="511C71B7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atabase:</w:t>
      </w:r>
    </w:p>
    <w:p w14:paraId="4B435E42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7283EF94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SQL Server will be the chosen database management system for storing and managing data related to the supermarket management system.</w:t>
      </w:r>
    </w:p>
    <w:p w14:paraId="4A8AE64B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ment Tools:</w:t>
      </w:r>
    </w:p>
    <w:p w14:paraId="4DB1A9E1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33CF0663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Visual Studio IDE (Integrated Development Environment) will be used as the primary development tool for coding, debugging, and testing the application.</w:t>
      </w:r>
    </w:p>
    <w:p w14:paraId="2834E227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Git will be used for version control to manage codebase changes and collaborate among development team members.</w:t>
      </w:r>
    </w:p>
    <w:p w14:paraId="0FD4B203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ployment Environment:</w:t>
      </w:r>
    </w:p>
    <w:p w14:paraId="694F5140" w14:textId="22ECF924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be deployed on a web server running Windows operating system, with IIS (Internet Information Services) as the web server software.</w:t>
      </w:r>
    </w:p>
    <w:p w14:paraId="6DBDC746" w14:textId="77777777" w:rsidR="007862EC" w:rsidRPr="007B3006" w:rsidRDefault="007862EC" w:rsidP="007862EC">
      <w:pPr>
        <w:pStyle w:val="ListParagraph"/>
        <w:spacing w:before="120" w:after="120" w:line="360" w:lineRule="auto"/>
        <w:ind w:left="98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D3D50BB" w14:textId="794E82C2" w:rsidR="006D7234" w:rsidRPr="007B3006" w:rsidRDefault="006D7234" w:rsidP="007862EC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162297352"/>
      <w:r w:rsidRPr="007B3006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6"/>
      <w:bookmarkEnd w:id="37"/>
      <w:bookmarkEnd w:id="38"/>
      <w:bookmarkEnd w:id="39"/>
      <w:bookmarkEnd w:id="40"/>
      <w:bookmarkEnd w:id="41"/>
    </w:p>
    <w:p w14:paraId="644F00C8" w14:textId="77777777" w:rsidR="006D7234" w:rsidRPr="007B3006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orization</w:t>
      </w:r>
    </w:p>
    <w:p w14:paraId="5DAC4935" w14:textId="4CE7AA53" w:rsidR="00DB42AD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2" w:name="_Toc155860325"/>
      <w:bookmarkStart w:id="43" w:name="_Toc156053793"/>
      <w:bookmarkStart w:id="44" w:name="_Toc156053807"/>
      <w:bookmarkStart w:id="45" w:name="_Toc156058252"/>
      <w:bookmarkStart w:id="46" w:name="_Toc156058281"/>
      <w:bookmarkStart w:id="47" w:name="_Toc162297353"/>
      <w:r w:rsidRPr="007B3006">
        <w:rPr>
          <w:color w:val="171717"/>
          <w:sz w:val="28"/>
          <w:szCs w:val="28"/>
        </w:rPr>
        <w:t xml:space="preserve">II. </w:t>
      </w:r>
      <w:r w:rsidR="00271F48" w:rsidRPr="007B3006">
        <w:rPr>
          <w:color w:val="171717"/>
          <w:sz w:val="28"/>
          <w:szCs w:val="28"/>
        </w:rPr>
        <w:t>Project</w:t>
      </w:r>
      <w:r w:rsidR="00DB42AD" w:rsidRPr="007B3006">
        <w:rPr>
          <w:color w:val="171717"/>
          <w:sz w:val="28"/>
          <w:szCs w:val="28"/>
        </w:rPr>
        <w:t xml:space="preserve"> Objectives</w:t>
      </w:r>
      <w:bookmarkEnd w:id="42"/>
      <w:bookmarkEnd w:id="43"/>
      <w:bookmarkEnd w:id="44"/>
      <w:bookmarkEnd w:id="45"/>
      <w:bookmarkEnd w:id="46"/>
      <w:bookmarkEnd w:id="47"/>
    </w:p>
    <w:p w14:paraId="4FB043D5" w14:textId="20D6012A" w:rsidR="00D361F1" w:rsidRPr="007B3006" w:rsidRDefault="00D361F1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In this collaborative project, Group 08 is tasked with developing a comprehensive system for inventory management and dashboard. The project scope includes the implementation of CRUD (Create, Read, Update, Delete) functionality, robust inventory tracking features, dashboard visualization, and user management.</w:t>
      </w:r>
    </w:p>
    <w:p w14:paraId="711362B6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UD Functionality:</w:t>
      </w:r>
    </w:p>
    <w:p w14:paraId="0FBEC7AC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Develop a user-friendly interface allowing seamless creation, viewing, updating, and deletion of inventory items.</w:t>
      </w:r>
    </w:p>
    <w:p w14:paraId="24FEC629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 responsive design to ensure optimal user experience across various devices.</w:t>
      </w:r>
    </w:p>
    <w:p w14:paraId="7076E746" w14:textId="5D04E0F8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secure and efficient handling of inventory data through CRUD operations.</w:t>
      </w:r>
    </w:p>
    <w:p w14:paraId="2D293E27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 Management:</w:t>
      </w:r>
    </w:p>
    <w:p w14:paraId="22421BE9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sign and implement inventory tracking features to monitor stock levels, track movement, and manage inventory across multiple locations.</w:t>
      </w:r>
    </w:p>
    <w:p w14:paraId="5D3586E5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tegrate barcode scanning functionality for quick and accurate inventory management.</w:t>
      </w:r>
    </w:p>
    <w:p w14:paraId="7092A0EE" w14:textId="6984E371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lerts and notifications for low stock levels, expiration dates, and inventory discrepancies.</w:t>
      </w:r>
    </w:p>
    <w:p w14:paraId="4B7658E5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ashboard Visualization:</w:t>
      </w:r>
    </w:p>
    <w:p w14:paraId="163D146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velop a dashboard to provide users with visual insights into key inventory metrics, such as stock levels, turnover rates, and revenue.</w:t>
      </w:r>
    </w:p>
    <w:p w14:paraId="404534C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tilize charts, graphs, and tables to present data in an intuitive and easy-to-understand format.</w:t>
      </w:r>
    </w:p>
    <w:p w14:paraId="35DC2408" w14:textId="3A074D7A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ize dashboard views and allow users to filter and drill down into specific inventory data.</w:t>
      </w:r>
    </w:p>
    <w:p w14:paraId="5819945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ser Management:</w:t>
      </w:r>
    </w:p>
    <w:p w14:paraId="685BF44A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eate a user authentication and authorization system for managing user access and permissions.</w:t>
      </w:r>
    </w:p>
    <w:p w14:paraId="2AB7A74E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user profiles with the ability to update personal information and preferences.</w:t>
      </w:r>
    </w:p>
    <w:p w14:paraId="5CEC5258" w14:textId="629A2ECE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account security through secure authentication practices, such as password encryption.</w:t>
      </w:r>
    </w:p>
    <w:p w14:paraId="2C6056B3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esting and Quality Assurance:</w:t>
      </w:r>
    </w:p>
    <w:p w14:paraId="06EAD18B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onduct thorough testing of all features to identify and resolve any bugs or issues.</w:t>
      </w:r>
    </w:p>
    <w:p w14:paraId="79758407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erform performance testing to ensure the system can handle large volumes of inventory data efficiently.</w:t>
      </w:r>
    </w:p>
    <w:p w14:paraId="019EB176" w14:textId="2C570C23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Regularly update and maintain the system to address evolving needs and potential vulnerabilities.</w:t>
      </w:r>
    </w:p>
    <w:p w14:paraId="2F6D2AE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ation:</w:t>
      </w:r>
    </w:p>
    <w:p w14:paraId="0A12DB4C" w14:textId="77777777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rovide comprehensive documentation for the system architecture, database schema, and API usage.</w:t>
      </w:r>
    </w:p>
    <w:p w14:paraId="09BF47D5" w14:textId="1073B91F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 the user guide to assist end-users in navigating and utilizing the inventory management system effectively.</w:t>
      </w:r>
    </w:p>
    <w:p w14:paraId="737E8D0F" w14:textId="60F023BE" w:rsidR="004F4A89" w:rsidRPr="007B3006" w:rsidRDefault="004F4A89" w:rsidP="004F4A89">
      <w:pPr>
        <w:spacing w:before="300" w:after="300" w:line="240" w:lineRule="auto"/>
        <w:rPr>
          <w:rFonts w:ascii="Times New Roman" w:eastAsia="Times New Roman" w:hAnsi="Times New Roman" w:cs="Times New Roman"/>
          <w:sz w:val="28"/>
          <w:szCs w:val="28"/>
          <w:lang w:eastAsia="ja-JP"/>
        </w:rPr>
      </w:pP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val="vi-VN" w:eastAsia="ja-JP"/>
        </w:rPr>
        <w:t>Business rule</w:t>
      </w: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eastAsia="ja-JP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8275"/>
      </w:tblGrid>
      <w:tr w:rsidR="004F4A89" w:rsidRPr="007B3006" w14:paraId="2DCF4291" w14:textId="77777777" w:rsidTr="004F4A89">
        <w:trPr>
          <w:trHeight w:val="97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2BF08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ID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78326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Business Rule Definition</w:t>
            </w:r>
          </w:p>
        </w:tc>
      </w:tr>
      <w:tr w:rsidR="004F4A89" w:rsidRPr="007B3006" w14:paraId="438CB118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96E99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1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4A6B8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Email is a unique and valid format.</w:t>
            </w:r>
          </w:p>
        </w:tc>
      </w:tr>
      <w:tr w:rsidR="004F4A89" w:rsidRPr="007B3006" w14:paraId="444B7B7F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C4CE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2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4D991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hone number is not empty, unique, and has ten digits.</w:t>
            </w:r>
          </w:p>
        </w:tc>
      </w:tr>
      <w:tr w:rsidR="004F4A89" w:rsidRPr="007B3006" w14:paraId="556C9BD7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9F97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3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01F4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asswords must have at least eight characters and be alphanumeric.</w:t>
            </w:r>
          </w:p>
        </w:tc>
      </w:tr>
      <w:tr w:rsidR="004F4A89" w:rsidRPr="007B3006" w14:paraId="01F3BB36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3780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4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04DC2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new password must match the confirmed password.</w:t>
            </w:r>
          </w:p>
        </w:tc>
      </w:tr>
      <w:tr w:rsidR="004F4A89" w:rsidRPr="007B3006" w14:paraId="7B53033A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1AEC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5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AEFED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Name is not empty and is less than 51 characters.</w:t>
            </w:r>
          </w:p>
        </w:tc>
      </w:tr>
      <w:tr w:rsidR="004F4A89" w:rsidRPr="007B3006" w14:paraId="77019499" w14:textId="77777777" w:rsidTr="004F4A89">
        <w:trPr>
          <w:trHeight w:val="124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FC7C0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6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ED803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web can only be active when it is connected to the internet and server.</w:t>
            </w:r>
          </w:p>
        </w:tc>
      </w:tr>
    </w:tbl>
    <w:p w14:paraId="2F41E11A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4C65B8F" w14:textId="7D0B3A81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8" w:name="_Toc155860326"/>
      <w:bookmarkStart w:id="49" w:name="_Toc156053794"/>
      <w:bookmarkStart w:id="50" w:name="_Toc156053808"/>
      <w:bookmarkStart w:id="51" w:name="_Toc156058253"/>
      <w:bookmarkStart w:id="52" w:name="_Toc156058282"/>
      <w:bookmarkStart w:id="53" w:name="_Toc162297354"/>
      <w:r w:rsidRPr="007B3006">
        <w:rPr>
          <w:color w:val="171717"/>
          <w:sz w:val="28"/>
          <w:szCs w:val="28"/>
        </w:rPr>
        <w:lastRenderedPageBreak/>
        <w:t xml:space="preserve">III. </w:t>
      </w:r>
      <w:r w:rsidR="005D5D85" w:rsidRPr="007B3006">
        <w:rPr>
          <w:color w:val="171717"/>
          <w:sz w:val="28"/>
          <w:szCs w:val="28"/>
        </w:rPr>
        <w:t>Database De</w:t>
      </w:r>
      <w:r w:rsidR="00461915" w:rsidRPr="007B3006">
        <w:rPr>
          <w:color w:val="171717"/>
          <w:sz w:val="28"/>
          <w:szCs w:val="28"/>
        </w:rPr>
        <w:t>sig</w:t>
      </w:r>
      <w:r w:rsidR="005D5D85" w:rsidRPr="007B3006">
        <w:rPr>
          <w:color w:val="171717"/>
          <w:sz w:val="28"/>
          <w:szCs w:val="28"/>
        </w:rPr>
        <w:t>n</w:t>
      </w:r>
      <w:bookmarkEnd w:id="48"/>
      <w:bookmarkEnd w:id="49"/>
      <w:bookmarkEnd w:id="50"/>
      <w:bookmarkEnd w:id="51"/>
      <w:bookmarkEnd w:id="52"/>
      <w:bookmarkEnd w:id="53"/>
    </w:p>
    <w:p w14:paraId="527AFDD8" w14:textId="77777777" w:rsidR="007B3006" w:rsidRPr="007B3006" w:rsidRDefault="007B3006" w:rsidP="007B3006">
      <w:pPr>
        <w:pStyle w:val="Heading2"/>
        <w:ind w:firstLine="720"/>
        <w:rPr>
          <w:rFonts w:ascii="Times New Roman" w:hAnsi="Times New Roman" w:cs="Times New Roman"/>
          <w:color w:val="171717"/>
          <w:sz w:val="28"/>
          <w:szCs w:val="28"/>
        </w:rPr>
      </w:pPr>
      <w:bookmarkStart w:id="54" w:name="_Toc156053795"/>
      <w:bookmarkStart w:id="55" w:name="_Toc156053809"/>
      <w:bookmarkStart w:id="56" w:name="_Toc156058254"/>
      <w:bookmarkStart w:id="57" w:name="_Toc156058283"/>
      <w:bookmarkStart w:id="58" w:name="_Toc162297355"/>
      <w:bookmarkStart w:id="59" w:name="_Toc155860327"/>
      <w:bookmarkStart w:id="60" w:name="_Toc156053797"/>
      <w:bookmarkStart w:id="61" w:name="_Toc156053811"/>
      <w:bookmarkStart w:id="62" w:name="_Toc156058256"/>
      <w:bookmarkStart w:id="63" w:name="_Toc156058285"/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3.1 </w:t>
      </w: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Tables in your database</w:t>
      </w:r>
      <w:bookmarkEnd w:id="54"/>
      <w:bookmarkEnd w:id="55"/>
      <w:bookmarkEnd w:id="56"/>
      <w:bookmarkEnd w:id="57"/>
      <w:bookmarkEnd w:id="58"/>
    </w:p>
    <w:p w14:paraId="536917CB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58F1653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95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7E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D0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885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51F2E79D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21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6E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78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E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7B3006" w14:paraId="277EF41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5EA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219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526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9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sản phẩm</w:t>
            </w:r>
          </w:p>
        </w:tc>
      </w:tr>
      <w:tr w:rsidR="007B3006" w:rsidRPr="007B3006" w14:paraId="037D894E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9D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5AF4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556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8BB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à cung cấp</w:t>
            </w:r>
          </w:p>
        </w:tc>
      </w:tr>
      <w:tr w:rsidR="007B3006" w:rsidRPr="007B3006" w14:paraId="60EAFA28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34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B1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33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49D1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loại hàng</w:t>
            </w:r>
          </w:p>
        </w:tc>
      </w:tr>
      <w:tr w:rsidR="007B3006" w:rsidRPr="007B3006" w14:paraId="666F00F7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AD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C9F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F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D1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 tả sản phẩm</w:t>
            </w:r>
          </w:p>
        </w:tc>
      </w:tr>
      <w:tr w:rsidR="007B3006" w:rsidRPr="007B3006" w14:paraId="460443F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4FE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E2F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E4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7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 sản phẩm</w:t>
            </w:r>
          </w:p>
        </w:tc>
      </w:tr>
      <w:tr w:rsidR="007B3006" w:rsidRPr="007B3006" w14:paraId="6CA51CA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8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393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41D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35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 số lượng sản phẩm</w:t>
            </w:r>
          </w:p>
        </w:tc>
      </w:tr>
      <w:tr w:rsidR="007B3006" w:rsidRPr="007B3006" w14:paraId="4AD2A79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903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D8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0BE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F5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 sản phẩm</w:t>
            </w:r>
          </w:p>
        </w:tc>
      </w:tr>
    </w:tbl>
    <w:p w14:paraId="0E74106B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15A69411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56402AC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16A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0E7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C6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595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7CF290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5C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BA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95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AD8F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loại hàng</w:t>
            </w:r>
          </w:p>
        </w:tc>
      </w:tr>
      <w:tr w:rsidR="007B3006" w:rsidRPr="007B3006" w14:paraId="5BAE1CB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AED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296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15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6FB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 hàng</w:t>
            </w:r>
          </w:p>
        </w:tc>
      </w:tr>
      <w:tr w:rsidR="007B3006" w:rsidRPr="007B3006" w14:paraId="3ABFC2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A8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4D6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5E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1F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 tả loại hàng</w:t>
            </w:r>
          </w:p>
        </w:tc>
      </w:tr>
      <w:tr w:rsidR="007B3006" w:rsidRPr="007B3006" w14:paraId="7866954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521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127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A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99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 loại hàng</w:t>
            </w:r>
          </w:p>
        </w:tc>
      </w:tr>
    </w:tbl>
    <w:p w14:paraId="127A26EE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7334336D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7097A53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DA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99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B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B2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4D5300B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10D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EA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0A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EC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à cung cấp</w:t>
            </w:r>
          </w:p>
        </w:tc>
      </w:tr>
      <w:tr w:rsidR="007B3006" w:rsidRPr="007B3006" w14:paraId="60EEF45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1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ompany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E7F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8D9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87CF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công ty cung cấp</w:t>
            </w:r>
          </w:p>
        </w:tc>
      </w:tr>
      <w:tr w:rsidR="007B3006" w:rsidRPr="007B3006" w14:paraId="2176C2F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45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A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62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324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a nhà cung cấp</w:t>
            </w:r>
          </w:p>
        </w:tc>
      </w:tr>
      <w:tr w:rsidR="007B3006" w:rsidRPr="007B3006" w14:paraId="1ED94B3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13A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FB9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A06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3E2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nhà cung cấp</w:t>
            </w:r>
          </w:p>
        </w:tc>
      </w:tr>
      <w:tr w:rsidR="007B3006" w:rsidRPr="007B3006" w14:paraId="1395669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0F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E9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2E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260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Fax nhà cung cấp</w:t>
            </w:r>
          </w:p>
        </w:tc>
      </w:tr>
      <w:tr w:rsidR="007B3006" w:rsidRPr="007B3006" w14:paraId="43B578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8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omePa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A28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D6A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C070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g chủ nhà cung cấp</w:t>
            </w:r>
          </w:p>
        </w:tc>
      </w:tr>
      <w:tr w:rsidR="007B3006" w:rsidRPr="007B3006" w14:paraId="33BC6A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9C0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6A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F0B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68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5E53798E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436B18F9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2E9109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E0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B1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7A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F31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57273A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9E5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vent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761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9F0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E83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kho hàng</w:t>
            </w:r>
          </w:p>
        </w:tc>
      </w:tr>
      <w:tr w:rsidR="007B3006" w:rsidRPr="007B3006" w14:paraId="07C0F86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8AB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6F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309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B7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7B3006" w14:paraId="36776A7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68D1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86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9D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F8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lượng</w:t>
            </w:r>
          </w:p>
        </w:tc>
      </w:tr>
      <w:tr w:rsidR="007B3006" w:rsidRPr="007B3006" w14:paraId="0A97440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5B6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urchase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420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AD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BE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 nhập</w:t>
            </w:r>
          </w:p>
        </w:tc>
      </w:tr>
      <w:tr w:rsidR="007B3006" w:rsidRPr="007B3006" w14:paraId="23D9D5F7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39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ntry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29A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3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B09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nhập</w:t>
            </w:r>
          </w:p>
        </w:tc>
      </w:tr>
      <w:tr w:rsidR="007B3006" w:rsidRPr="007B3006" w14:paraId="68F95A2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22E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2F4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5C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A92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nhân viên</w:t>
            </w:r>
          </w:p>
        </w:tc>
      </w:tr>
    </w:tbl>
    <w:p w14:paraId="4105BF4D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1488BAFA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43F785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BF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DB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D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62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743572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DA2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F29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792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AB5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khách hàng</w:t>
            </w:r>
          </w:p>
        </w:tc>
      </w:tr>
      <w:tr w:rsidR="007B3006" w:rsidRPr="007B3006" w14:paraId="6065E44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44F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799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4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9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khách hang</w:t>
            </w:r>
          </w:p>
        </w:tc>
      </w:tr>
      <w:tr w:rsidR="007B3006" w:rsidRPr="007B3006" w14:paraId="1C4859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9A5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81D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7E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3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 khách hàng</w:t>
            </w:r>
          </w:p>
        </w:tc>
      </w:tr>
      <w:tr w:rsidR="007B3006" w:rsidRPr="007B3006" w14:paraId="0FBFAD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3A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74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3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825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 khách hàng</w:t>
            </w:r>
          </w:p>
        </w:tc>
      </w:tr>
      <w:tr w:rsidR="007B3006" w:rsidRPr="007B3006" w14:paraId="3D91E00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1F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0F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29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CE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khách hàng</w:t>
            </w:r>
          </w:p>
        </w:tc>
      </w:tr>
      <w:tr w:rsidR="007B3006" w:rsidRPr="007B3006" w14:paraId="755741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7A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4E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F4B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294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 khách hàng</w:t>
            </w:r>
          </w:p>
        </w:tc>
      </w:tr>
    </w:tbl>
    <w:p w14:paraId="2F7DC55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70833DC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SalesTrans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4DA313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A3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96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83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00D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86D904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023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A5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6A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5E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giao dịch</w:t>
            </w:r>
          </w:p>
        </w:tc>
      </w:tr>
      <w:tr w:rsidR="007B3006" w:rsidRPr="007B3006" w14:paraId="10B76194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AE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2DA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192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5FD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khách hàng</w:t>
            </w:r>
          </w:p>
        </w:tc>
      </w:tr>
      <w:tr w:rsidR="007B3006" w:rsidRPr="007B3006" w14:paraId="752D528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718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CC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CE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D2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nhân viên</w:t>
            </w:r>
          </w:p>
        </w:tc>
      </w:tr>
      <w:tr w:rsidR="007B3006" w:rsidRPr="007B3006" w14:paraId="255E9BF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419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AD0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1A7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15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giao dịch</w:t>
            </w:r>
          </w:p>
        </w:tc>
      </w:tr>
      <w:tr w:rsidR="007B3006" w:rsidRPr="007B3006" w14:paraId="74B29D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D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shReciev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D0F7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C4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1F3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ện nhận</w:t>
            </w:r>
          </w:p>
        </w:tc>
      </w:tr>
      <w:tr w:rsidR="007B3006" w:rsidRPr="007B3006" w14:paraId="3E2C561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E98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F7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350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FC9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ền thừa</w:t>
            </w:r>
          </w:p>
        </w:tc>
      </w:tr>
      <w:tr w:rsidR="007B3006" w:rsidRPr="007B3006" w14:paraId="4E12BFF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A3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8C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ED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77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 đơn giá</w:t>
            </w:r>
          </w:p>
        </w:tc>
      </w:tr>
      <w:tr w:rsidR="007B3006" w:rsidRPr="007B3006" w14:paraId="59D62E3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365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4A8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C2E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127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08B7314C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76EAF11F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Transaction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46C6BF2B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11B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D9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3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C0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DD87BE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A9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ansaction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59FB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474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495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giao dịch</w:t>
            </w:r>
          </w:p>
        </w:tc>
      </w:tr>
      <w:tr w:rsidR="007B3006" w:rsidRPr="007B3006" w14:paraId="652C218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71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710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41B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28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7B3006" w14:paraId="1DA6FC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CB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35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B18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</w:p>
        </w:tc>
      </w:tr>
      <w:tr w:rsidR="007B3006" w:rsidRPr="007B3006" w14:paraId="3AB9E9F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D1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811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38A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C14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lượng</w:t>
            </w:r>
          </w:p>
        </w:tc>
      </w:tr>
      <w:tr w:rsidR="007B3006" w:rsidRPr="007B3006" w14:paraId="0BEE718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D89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D8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AB5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81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ảm giá</w:t>
            </w:r>
          </w:p>
        </w:tc>
      </w:tr>
    </w:tbl>
    <w:p w14:paraId="558516D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6DC9F9B0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208D8A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CCE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DE2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6F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1E6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1393413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7C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325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81C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91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ân viên</w:t>
            </w:r>
          </w:p>
        </w:tc>
      </w:tr>
      <w:tr w:rsidR="007B3006" w:rsidRPr="007B3006" w14:paraId="4394145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94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DE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5F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C28C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nhân viên</w:t>
            </w:r>
          </w:p>
        </w:tc>
      </w:tr>
      <w:tr w:rsidR="007B3006" w:rsidRPr="007B3006" w14:paraId="4B9054D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DEC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CF8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5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2C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 nhân viên</w:t>
            </w:r>
          </w:p>
        </w:tc>
      </w:tr>
      <w:tr w:rsidR="007B3006" w:rsidRPr="007B3006" w14:paraId="3C5DEC1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AE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B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6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60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EEB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sinh nhân viên</w:t>
            </w:r>
          </w:p>
        </w:tc>
      </w:tr>
      <w:tr w:rsidR="007B3006" w:rsidRPr="007B3006" w14:paraId="6FFCE92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BE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ire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167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F3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99DF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nhận việc</w:t>
            </w:r>
          </w:p>
        </w:tc>
      </w:tr>
      <w:tr w:rsidR="007B3006" w:rsidRPr="007B3006" w14:paraId="5301BC96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B6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75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3E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0FF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 nhân viên</w:t>
            </w:r>
          </w:p>
        </w:tc>
      </w:tr>
      <w:tr w:rsidR="007B3006" w:rsidRPr="007B3006" w14:paraId="31FC77D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A22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4AB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1D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4A3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nhân viên</w:t>
            </w:r>
          </w:p>
        </w:tc>
      </w:tr>
      <w:tr w:rsidR="007B3006" w:rsidRPr="007B3006" w14:paraId="5DB4E19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7F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147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CE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200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7F402BA8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5BD7D440" w14:textId="77777777" w:rsidR="007B3006" w:rsidRPr="007B3006" w:rsidRDefault="007B3006" w:rsidP="007B3006">
      <w:pPr>
        <w:pStyle w:val="Heading2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bookmarkStart w:id="64" w:name="_Toc156053796"/>
      <w:bookmarkStart w:id="65" w:name="_Toc156053810"/>
      <w:bookmarkStart w:id="66" w:name="_Toc156058255"/>
      <w:bookmarkStart w:id="67" w:name="_Toc156058284"/>
      <w:bookmarkStart w:id="68" w:name="_Toc162297356"/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3.2 Relationship between the tables…</w:t>
      </w:r>
      <w:bookmarkEnd w:id="64"/>
      <w:bookmarkEnd w:id="65"/>
      <w:bookmarkEnd w:id="66"/>
      <w:bookmarkEnd w:id="67"/>
      <w:bookmarkEnd w:id="68"/>
    </w:p>
    <w:p w14:paraId="01F67DC9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Suppliers" table through the foreign key "SupplierID."</w:t>
      </w:r>
    </w:p>
    <w:p w14:paraId="68443606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Category" table through the foreign key "CategoryID."</w:t>
      </w:r>
    </w:p>
    <w:p w14:paraId="1BD97241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Inventory" table is linked to the "Product" table through the foreign key "ProductID" and is also linked to the "Employees" table through the foreign key "EmployeeID."</w:t>
      </w:r>
    </w:p>
    <w:p w14:paraId="0000EB94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Batch" table is linked to the "Product" table through the foreign key "ProductID" and is also linked to the "Inventory" table through the foreign key "InventoryID."</w:t>
      </w:r>
    </w:p>
    <w:p w14:paraId="3E5A3693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SaleTransactions" table is linked to the "Customers" table through the foreign key "CustomerID" and is also linked to the "Employees" table through the foreign key "EmployeeID."</w:t>
      </w:r>
    </w:p>
    <w:p w14:paraId="25EC8CE2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The "TransactionDetails" table is linked to the "SalesTransactions" table through the foreign key "TransactionID" and is also linked to the "Product" table through the foreign key "ProductID."</w:t>
      </w:r>
    </w:p>
    <w:p w14:paraId="6D0827E2" w14:textId="742D54F5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69" w:name="_Toc162297357"/>
      <w:r w:rsidRPr="007B3006">
        <w:rPr>
          <w:color w:val="171717"/>
          <w:sz w:val="28"/>
          <w:szCs w:val="28"/>
        </w:rPr>
        <w:t>IV.</w:t>
      </w:r>
      <w:r w:rsidR="006D7234" w:rsidRPr="007B3006">
        <w:rPr>
          <w:color w:val="171717"/>
          <w:sz w:val="28"/>
          <w:szCs w:val="28"/>
        </w:rPr>
        <w:t xml:space="preserve"> </w:t>
      </w:r>
      <w:r w:rsidR="005E4400" w:rsidRPr="007B3006">
        <w:rPr>
          <w:color w:val="171717"/>
          <w:sz w:val="28"/>
          <w:szCs w:val="28"/>
        </w:rPr>
        <w:t>Main Functions</w:t>
      </w:r>
      <w:r w:rsidRPr="007B3006">
        <w:rPr>
          <w:color w:val="171717"/>
          <w:sz w:val="28"/>
          <w:szCs w:val="28"/>
        </w:rPr>
        <w:t xml:space="preserve"> of Application</w:t>
      </w:r>
      <w:bookmarkEnd w:id="59"/>
      <w:bookmarkEnd w:id="60"/>
      <w:bookmarkEnd w:id="61"/>
      <w:bookmarkEnd w:id="62"/>
      <w:bookmarkEnd w:id="63"/>
      <w:bookmarkEnd w:id="69"/>
    </w:p>
    <w:p w14:paraId="2F4E1505" w14:textId="051E34D9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he supermarket management web application will provide the following main functions for both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,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mployees, and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arehous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690E83D" w14:textId="48CCE5E3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02A5AAE" w14:textId="05583058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 managemen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53E59BFA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D3255B6" w14:textId="432559D5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management:</w:t>
      </w:r>
    </w:p>
    <w:p w14:paraId="7F0EE0F5" w14:textId="45DB213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customer name, phone, etc.).</w:t>
      </w:r>
    </w:p>
    <w:p w14:paraId="34D454DE" w14:textId="22890B40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ustomer performance.</w:t>
      </w:r>
    </w:p>
    <w:p w14:paraId="158EEB65" w14:textId="78AF1E5F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26E93D30" w14:textId="7A512B9D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5CDD1674" w14:textId="4640BA8F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6A99D8C3" w14:textId="69EBE1CE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2B1D92C6" w14:textId="592F151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Add, delete, and edit supplier information (supplier name, description, etc.).</w:t>
      </w:r>
    </w:p>
    <w:p w14:paraId="289478EB" w14:textId="23F44062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48491972" w14:textId="3CFE45BA" w:rsidR="00DF53D6" w:rsidRPr="007B3006" w:rsidRDefault="00342E97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ashboard</w:t>
      </w:r>
      <w:r w:rsidR="00DF53D6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3762127E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6852485E" w14:textId="12330CCE" w:rsidR="00342E97" w:rsidRPr="007B3006" w:rsidRDefault="00DF53D6" w:rsidP="00342E97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2FE1C339" w14:textId="76BDA7FA" w:rsidR="00342E97" w:rsidRPr="007B3006" w:rsidRDefault="00D645E7" w:rsidP="00342E97">
      <w:pPr>
        <w:pStyle w:val="ListParagraph"/>
        <w:numPr>
          <w:ilvl w:val="0"/>
          <w:numId w:val="44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030B3375" w14:textId="41C60DD2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nam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FC1C97F" w14:textId="77777777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5E13958C" w14:textId="77777777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</w:p>
    <w:p w14:paraId="584ED74B" w14:textId="31367365" w:rsidR="00DF53D6" w:rsidRPr="007B3006" w:rsidRDefault="00DF53D6" w:rsidP="004F4A89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mployees:</w:t>
      </w:r>
    </w:p>
    <w:p w14:paraId="7A87B86C" w14:textId="2BF5447A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Help customers find the products they need.</w:t>
      </w:r>
    </w:p>
    <w:p w14:paraId="32C299E8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118956AD" w14:textId="676299B5" w:rsidR="00342E97" w:rsidRPr="007B3006" w:rsidRDefault="00342E97" w:rsidP="00342E97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- 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Sale Transaction management:</w:t>
      </w:r>
    </w:p>
    <w:p w14:paraId="6ECEE153" w14:textId="4FC9BC67" w:rsidR="00342E97" w:rsidRPr="007B3006" w:rsidRDefault="00342E97" w:rsidP="00342E9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ayment creates invoices for customers.</w:t>
      </w:r>
    </w:p>
    <w:p w14:paraId="7EA92A90" w14:textId="327D16FE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Fo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Warehouse:</w:t>
      </w:r>
    </w:p>
    <w:p w14:paraId="64671AB5" w14:textId="77777777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ab/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62787089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41822F5B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3A5F8C01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2026433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1959639B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33B22AF8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55274662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0F275F22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1E4363DF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643F1D4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6454157F" w14:textId="0181BC6F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 product information (product name, description, image, price, promotion, etc.).</w:t>
      </w:r>
    </w:p>
    <w:p w14:paraId="70846BF1" w14:textId="5273FFAF" w:rsidR="00342E9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6F93FC4C" w14:textId="1F1CE67A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0" w:name="_Toc155860328"/>
      <w:bookmarkStart w:id="71" w:name="_Toc156053798"/>
      <w:bookmarkStart w:id="72" w:name="_Toc156053812"/>
      <w:bookmarkStart w:id="73" w:name="_Toc156058257"/>
      <w:bookmarkStart w:id="74" w:name="_Toc156058286"/>
      <w:bookmarkStart w:id="75" w:name="_Toc162297358"/>
      <w:r w:rsidRPr="007B3006">
        <w:rPr>
          <w:color w:val="171717"/>
          <w:sz w:val="28"/>
          <w:szCs w:val="28"/>
        </w:rPr>
        <w:t xml:space="preserve">V. </w:t>
      </w:r>
      <w:r w:rsidR="00271F48" w:rsidRPr="007B3006">
        <w:rPr>
          <w:color w:val="171717"/>
          <w:sz w:val="28"/>
          <w:szCs w:val="28"/>
        </w:rPr>
        <w:t>Role of members</w:t>
      </w:r>
      <w:bookmarkEnd w:id="70"/>
      <w:bookmarkEnd w:id="71"/>
      <w:bookmarkEnd w:id="72"/>
      <w:bookmarkEnd w:id="73"/>
      <w:bookmarkEnd w:id="74"/>
      <w:bookmarkEnd w:id="75"/>
    </w:p>
    <w:p w14:paraId="7BFEE788" w14:textId="22819934" w:rsidR="00271F48" w:rsidRPr="007B3006" w:rsidRDefault="001E6232" w:rsidP="00D42237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– tasks of member</w:t>
      </w:r>
    </w:p>
    <w:p w14:paraId="60DF1DA1" w14:textId="77777777" w:rsidR="00D42237" w:rsidRPr="007B3006" w:rsidRDefault="00D42237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:rsidRPr="007B3006" w14:paraId="6DBC0EC8" w14:textId="77777777" w:rsidTr="007D2099">
        <w:tc>
          <w:tcPr>
            <w:tcW w:w="3116" w:type="dxa"/>
          </w:tcPr>
          <w:p w14:paraId="4BDD363C" w14:textId="09C011A7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tudentId</w:t>
            </w:r>
          </w:p>
        </w:tc>
        <w:tc>
          <w:tcPr>
            <w:tcW w:w="3117" w:type="dxa"/>
          </w:tcPr>
          <w:p w14:paraId="5D324CE0" w14:textId="4393412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:rsidRPr="007B3006" w14:paraId="1E2E3AE5" w14:textId="77777777" w:rsidTr="007D2099">
        <w:tc>
          <w:tcPr>
            <w:tcW w:w="3116" w:type="dxa"/>
          </w:tcPr>
          <w:p w14:paraId="628FF90D" w14:textId="5AEA5E34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ần Đại Nghĩa</w:t>
            </w:r>
          </w:p>
        </w:tc>
        <w:tc>
          <w:tcPr>
            <w:tcW w:w="3117" w:type="dxa"/>
          </w:tcPr>
          <w:p w14:paraId="4852653A" w14:textId="186E0F85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Pr="007B3006" w:rsidRDefault="00044D95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Leader, </w:t>
            </w:r>
            <w:r w:rsidR="00ED4E36"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3B8898B3" w14:textId="77777777" w:rsidTr="007D2099">
        <w:tc>
          <w:tcPr>
            <w:tcW w:w="3116" w:type="dxa"/>
          </w:tcPr>
          <w:p w14:paraId="6E9623ED" w14:textId="38AF5096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2A945824" w14:textId="77777777" w:rsidTr="007D2099">
        <w:tc>
          <w:tcPr>
            <w:tcW w:w="3116" w:type="dxa"/>
          </w:tcPr>
          <w:p w14:paraId="0256EFA9" w14:textId="0571CB5E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uyễn Việt Anh</w:t>
            </w:r>
          </w:p>
        </w:tc>
        <w:tc>
          <w:tcPr>
            <w:tcW w:w="3117" w:type="dxa"/>
          </w:tcPr>
          <w:p w14:paraId="5C34D7B2" w14:textId="53AA9643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7B3006" w:rsidRDefault="007D2099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p w14:paraId="4CE34AAA" w14:textId="7071C60F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6" w:name="_Toc155860329"/>
      <w:bookmarkStart w:id="77" w:name="_Toc156053799"/>
      <w:bookmarkStart w:id="78" w:name="_Toc156053813"/>
      <w:bookmarkStart w:id="79" w:name="_Toc156058258"/>
      <w:bookmarkStart w:id="80" w:name="_Toc156058287"/>
      <w:bookmarkStart w:id="81" w:name="_Toc162297359"/>
      <w:r w:rsidRPr="007B3006">
        <w:rPr>
          <w:color w:val="171717"/>
          <w:sz w:val="28"/>
          <w:szCs w:val="28"/>
        </w:rPr>
        <w:t xml:space="preserve">VI. </w:t>
      </w:r>
      <w:r w:rsidR="00271F48" w:rsidRPr="007B3006">
        <w:rPr>
          <w:color w:val="171717"/>
          <w:sz w:val="28"/>
          <w:szCs w:val="28"/>
        </w:rPr>
        <w:t>Plan for Project</w:t>
      </w:r>
      <w:r w:rsidRPr="007B3006">
        <w:rPr>
          <w:color w:val="171717"/>
          <w:sz w:val="28"/>
          <w:szCs w:val="28"/>
        </w:rPr>
        <w:t xml:space="preserve"> (3 weeks)</w:t>
      </w:r>
      <w:bookmarkEnd w:id="76"/>
      <w:bookmarkEnd w:id="77"/>
      <w:bookmarkEnd w:id="78"/>
      <w:bookmarkEnd w:id="7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7B3006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7B3006" w14:paraId="2A1ADD94" w14:textId="77777777" w:rsidTr="001E6232">
        <w:tc>
          <w:tcPr>
            <w:tcW w:w="2337" w:type="dxa"/>
          </w:tcPr>
          <w:p w14:paraId="4F68168B" w14:textId="26026CE7" w:rsidR="001E6232" w:rsidRPr="007B3006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01</w:t>
            </w:r>
          </w:p>
        </w:tc>
        <w:tc>
          <w:tcPr>
            <w:tcW w:w="2337" w:type="dxa"/>
          </w:tcPr>
          <w:p w14:paraId="6735B9BF" w14:textId="38618E4A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4/01/2024)</w:t>
            </w:r>
          </w:p>
        </w:tc>
      </w:tr>
      <w:tr w:rsidR="001E6232" w:rsidRPr="007B3006" w14:paraId="7D0F6465" w14:textId="77777777" w:rsidTr="001E6232">
        <w:tc>
          <w:tcPr>
            <w:tcW w:w="2337" w:type="dxa"/>
          </w:tcPr>
          <w:p w14:paraId="63B331F5" w14:textId="4D32745A" w:rsidR="001E6232" w:rsidRPr="007B3006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2</w:t>
            </w:r>
          </w:p>
        </w:tc>
        <w:tc>
          <w:tcPr>
            <w:tcW w:w="2337" w:type="dxa"/>
          </w:tcPr>
          <w:p w14:paraId="6C9070DF" w14:textId="7009DC42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7B3006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7B3006" w14:paraId="4746ED3A" w14:textId="77777777" w:rsidTr="001E6232">
        <w:tc>
          <w:tcPr>
            <w:tcW w:w="2337" w:type="dxa"/>
          </w:tcPr>
          <w:p w14:paraId="528B63A3" w14:textId="595088EA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  <w:tc>
          <w:tcPr>
            <w:tcW w:w="2337" w:type="dxa"/>
          </w:tcPr>
          <w:p w14:paraId="487A4240" w14:textId="72023CC2" w:rsidR="0060794A" w:rsidRPr="007B3006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7B3006" w14:paraId="4077DFE8" w14:textId="77777777" w:rsidTr="001E6232">
        <w:tc>
          <w:tcPr>
            <w:tcW w:w="2337" w:type="dxa"/>
          </w:tcPr>
          <w:p w14:paraId="0707B6CC" w14:textId="383F43E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7B3006" w14:paraId="4D4BFD53" w14:textId="77777777" w:rsidTr="001E6232">
        <w:tc>
          <w:tcPr>
            <w:tcW w:w="2337" w:type="dxa"/>
          </w:tcPr>
          <w:p w14:paraId="51D5AC22" w14:textId="1206D5DD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7B3006" w14:paraId="3F3C8C9A" w14:textId="77777777" w:rsidTr="001E6232">
        <w:tc>
          <w:tcPr>
            <w:tcW w:w="2337" w:type="dxa"/>
          </w:tcPr>
          <w:p w14:paraId="18354DC0" w14:textId="6FA0EECF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7B3006" w14:paraId="1123A1B2" w14:textId="77777777" w:rsidTr="001E6232">
        <w:tc>
          <w:tcPr>
            <w:tcW w:w="2337" w:type="dxa"/>
          </w:tcPr>
          <w:p w14:paraId="32739FE1" w14:textId="7F4B5D19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7B3006" w14:paraId="493AEE34" w14:textId="77777777" w:rsidTr="001E6232">
        <w:tc>
          <w:tcPr>
            <w:tcW w:w="2337" w:type="dxa"/>
          </w:tcPr>
          <w:p w14:paraId="1382C604" w14:textId="7F4E17F5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8</w:t>
            </w:r>
          </w:p>
          <w:p w14:paraId="6C10C151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7B3006" w14:paraId="4E75148E" w14:textId="77777777" w:rsidTr="001E6232">
        <w:tc>
          <w:tcPr>
            <w:tcW w:w="2337" w:type="dxa"/>
          </w:tcPr>
          <w:p w14:paraId="57765E1F" w14:textId="5AADCE9E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258D97A1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</w:t>
            </w:r>
            <w:r w:rsidR="00D645E7" w:rsidRPr="007B300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/2024)</w:t>
            </w:r>
          </w:p>
        </w:tc>
      </w:tr>
      <w:tr w:rsidR="00D645E7" w:rsidRPr="007B3006" w14:paraId="1F120AA9" w14:textId="77777777" w:rsidTr="001E6232">
        <w:tc>
          <w:tcPr>
            <w:tcW w:w="2337" w:type="dxa"/>
          </w:tcPr>
          <w:p w14:paraId="10261A39" w14:textId="4A235C89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0</w:t>
            </w:r>
          </w:p>
        </w:tc>
        <w:tc>
          <w:tcPr>
            <w:tcW w:w="2337" w:type="dxa"/>
          </w:tcPr>
          <w:p w14:paraId="20C8C431" w14:textId="6EF20E7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Business Object </w:t>
            </w:r>
          </w:p>
        </w:tc>
        <w:tc>
          <w:tcPr>
            <w:tcW w:w="2338" w:type="dxa"/>
          </w:tcPr>
          <w:p w14:paraId="511B4A37" w14:textId="5766FFF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7B7A671C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4</w:t>
            </w:r>
          </w:p>
          <w:p w14:paraId="1EFB0596" w14:textId="222E0A7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5/01/2024)</w:t>
            </w:r>
          </w:p>
        </w:tc>
      </w:tr>
      <w:tr w:rsidR="00D645E7" w:rsidRPr="007B3006" w14:paraId="660A79A3" w14:textId="77777777" w:rsidTr="001E6232">
        <w:tc>
          <w:tcPr>
            <w:tcW w:w="2337" w:type="dxa"/>
          </w:tcPr>
          <w:p w14:paraId="3C574234" w14:textId="2415CFB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337" w:type="dxa"/>
          </w:tcPr>
          <w:p w14:paraId="7A93919D" w14:textId="2DADD3C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Data Access</w:t>
            </w:r>
          </w:p>
        </w:tc>
        <w:tc>
          <w:tcPr>
            <w:tcW w:w="2338" w:type="dxa"/>
          </w:tcPr>
          <w:p w14:paraId="0A46343E" w14:textId="017E34A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2A3E4343" w14:textId="2626A34E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5 + 6</w:t>
            </w:r>
          </w:p>
          <w:p w14:paraId="424ED9E8" w14:textId="57BF2DD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3/02/2024)</w:t>
            </w:r>
          </w:p>
        </w:tc>
      </w:tr>
      <w:tr w:rsidR="00D645E7" w:rsidRPr="007B3006" w14:paraId="3E13577F" w14:textId="77777777" w:rsidTr="001E6232">
        <w:tc>
          <w:tcPr>
            <w:tcW w:w="2337" w:type="dxa"/>
          </w:tcPr>
          <w:p w14:paraId="371D7EF7" w14:textId="2012C36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337" w:type="dxa"/>
          </w:tcPr>
          <w:p w14:paraId="019C8B5F" w14:textId="29A240C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Project Api </w:t>
            </w:r>
          </w:p>
        </w:tc>
        <w:tc>
          <w:tcPr>
            <w:tcW w:w="2338" w:type="dxa"/>
          </w:tcPr>
          <w:p w14:paraId="6D9B737B" w14:textId="40D6917D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65F2213F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 9</w:t>
            </w:r>
          </w:p>
          <w:p w14:paraId="7FAA29D2" w14:textId="08EAA13F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6/03/2024)</w:t>
            </w:r>
          </w:p>
        </w:tc>
      </w:tr>
      <w:tr w:rsidR="00D645E7" w:rsidRPr="007B3006" w14:paraId="047B9F2E" w14:textId="77777777" w:rsidTr="001E6232">
        <w:tc>
          <w:tcPr>
            <w:tcW w:w="2337" w:type="dxa"/>
          </w:tcPr>
          <w:p w14:paraId="0B286DA9" w14:textId="465459A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337" w:type="dxa"/>
          </w:tcPr>
          <w:p w14:paraId="2903B620" w14:textId="7F24E4A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Project Client</w:t>
            </w:r>
          </w:p>
        </w:tc>
        <w:tc>
          <w:tcPr>
            <w:tcW w:w="2338" w:type="dxa"/>
          </w:tcPr>
          <w:p w14:paraId="0E6EB947" w14:textId="725D975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33330867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9 +10</w:t>
            </w:r>
          </w:p>
          <w:p w14:paraId="48C68F7E" w14:textId="11E7399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3/2024)</w:t>
            </w:r>
          </w:p>
        </w:tc>
      </w:tr>
    </w:tbl>
    <w:p w14:paraId="6497C121" w14:textId="1F52C0AF" w:rsidR="003A61B5" w:rsidRPr="007B3006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2" w:name="_Toc156053814"/>
      <w:bookmarkStart w:id="83" w:name="_Toc156058259"/>
      <w:bookmarkStart w:id="84" w:name="_Toc156058288"/>
      <w:bookmarkStart w:id="85" w:name="_Toc162297360"/>
      <w:r w:rsidRPr="007B3006">
        <w:rPr>
          <w:color w:val="FF0000"/>
          <w:sz w:val="28"/>
          <w:szCs w:val="28"/>
        </w:rPr>
        <w:t>TEST CASE RESULTS</w:t>
      </w:r>
      <w:bookmarkEnd w:id="82"/>
      <w:bookmarkEnd w:id="83"/>
      <w:bookmarkEnd w:id="84"/>
      <w:bookmarkEnd w:id="85"/>
    </w:p>
    <w:p w14:paraId="5333357B" w14:textId="026AFC89" w:rsidR="0060794A" w:rsidRPr="00296707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Test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API</w:t>
      </w:r>
      <w:r w:rsidR="003A61B5" w:rsidRPr="007B3006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:rsidRPr="007B3006" w14:paraId="5D78CDFD" w14:textId="77777777" w:rsidTr="0060794A">
        <w:tc>
          <w:tcPr>
            <w:tcW w:w="3116" w:type="dxa"/>
          </w:tcPr>
          <w:p w14:paraId="7FEDDA71" w14:textId="41635240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se Detail</w:t>
            </w:r>
          </w:p>
        </w:tc>
      </w:tr>
      <w:tr w:rsidR="0060794A" w:rsidRPr="007B3006" w14:paraId="5F347264" w14:textId="77777777" w:rsidTr="0060794A">
        <w:tc>
          <w:tcPr>
            <w:tcW w:w="3116" w:type="dxa"/>
          </w:tcPr>
          <w:p w14:paraId="7E833F71" w14:textId="073D3AE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Products</w:t>
            </w:r>
          </w:p>
        </w:tc>
        <w:tc>
          <w:tcPr>
            <w:tcW w:w="3117" w:type="dxa"/>
          </w:tcPr>
          <w:p w14:paraId="0C25DEC5" w14:textId="77854633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:rsidRPr="007B3006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products/{id}</w:t>
            </w:r>
          </w:p>
        </w:tc>
        <w:tc>
          <w:tcPr>
            <w:tcW w:w="3117" w:type="dxa"/>
          </w:tcPr>
          <w:p w14:paraId="1CF23BCB" w14:textId="5A4C9D07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:rsidRPr="007B3006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api/Products/{id}</w:t>
            </w:r>
          </w:p>
        </w:tc>
        <w:tc>
          <w:tcPr>
            <w:tcW w:w="3117" w:type="dxa"/>
          </w:tcPr>
          <w:p w14:paraId="75B116B5" w14:textId="1DEE8940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:rsidRPr="007B3006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Products/{id}</w:t>
            </w:r>
          </w:p>
        </w:tc>
        <w:tc>
          <w:tcPr>
            <w:tcW w:w="3117" w:type="dxa"/>
          </w:tcPr>
          <w:p w14:paraId="14592BEE" w14:textId="12EF2CE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:rsidRPr="007B3006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:rsidRPr="007B3006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ategor</w:t>
            </w:r>
            <w:r w:rsidR="00A53DBF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:rsidRPr="007B3006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:rsidRPr="007B3006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:rsidRPr="007B3006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:rsidRPr="007B3006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category</w:t>
            </w:r>
          </w:p>
          <w:p w14:paraId="1E154E67" w14:textId="662FFE0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:rsidRPr="007B3006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:rsidRPr="007B3006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:rsidRPr="007B3006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:rsidRPr="007B3006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supplier</w:t>
            </w:r>
          </w:p>
          <w:p w14:paraId="5935945C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:rsidRPr="007B3006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:rsidRPr="007B3006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Batch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:rsidRPr="007B3006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:rsidRPr="007B3006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ustomer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:rsidRPr="007B3006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:rsidRPr="007B3006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:rsidRPr="007B3006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:rsidRPr="007B3006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Employee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:rsidRPr="007B3006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:rsidRPr="007B3006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:rsidRPr="007B3006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693F78F7" w14:textId="5D66D82D" w:rsidR="00296707" w:rsidRPr="00296707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Test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296707">
        <w:rPr>
          <w:rFonts w:ascii="Arial" w:eastAsia="Times New Roman" w:hAnsi="Arial" w:cs="Arial"/>
          <w:b/>
          <w:bCs/>
          <w:color w:val="000000"/>
          <w:sz w:val="32"/>
          <w:szCs w:val="32"/>
        </w:rPr>
        <w:t>Cli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1361"/>
        <w:gridCol w:w="6636"/>
      </w:tblGrid>
      <w:tr w:rsidR="00296707" w:rsidRPr="00296707" w14:paraId="42903F53" w14:textId="77777777" w:rsidTr="00296707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107E56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B8494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Login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AA0BB7" w14:textId="77777777" w:rsidR="00296707" w:rsidRPr="00296707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unctions</w:t>
            </w:r>
          </w:p>
        </w:tc>
      </w:tr>
      <w:tr w:rsidR="00296707" w:rsidRPr="00296707" w14:paraId="74FD971F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2DA36CF" w14:textId="0166E94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756D00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E395FB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4C4A90F3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B7167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5A610C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49E107" w14:textId="59B27D4F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View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ale Transaction Page</w:t>
            </w:r>
          </w:p>
        </w:tc>
      </w:tr>
      <w:tr w:rsidR="00296707" w:rsidRPr="00296707" w14:paraId="5FB12AEE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79816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26DB8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B7EAA2" w14:textId="771B38F3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eate Customer</w:t>
            </w:r>
          </w:p>
        </w:tc>
      </w:tr>
      <w:tr w:rsidR="00296707" w:rsidRPr="00296707" w14:paraId="34B7533B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047652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3BDB56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5A713E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0AC59375" w14:textId="77777777" w:rsidTr="00296707">
        <w:trPr>
          <w:trHeight w:val="82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0D413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4CE58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FCE01B" w14:textId="5D9B1F3F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ateg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82E595B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1526C0F7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50CE480A" w14:textId="77777777" w:rsidTr="00296707">
        <w:trPr>
          <w:trHeight w:val="244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B6AD2B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E3744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93B1413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count Management</w:t>
            </w:r>
          </w:p>
          <w:p w14:paraId="1A7E1E28" w14:textId="77777777" w:rsidR="00296707" w:rsidRPr="00296707" w:rsidRDefault="00296707" w:rsidP="00296707">
            <w:pPr>
              <w:numPr>
                <w:ilvl w:val="0"/>
                <w:numId w:val="48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ctive/Inactive User</w:t>
            </w:r>
          </w:p>
          <w:p w14:paraId="7357A4AB" w14:textId="77777777" w:rsidR="00296707" w:rsidRPr="00296707" w:rsidRDefault="00296707" w:rsidP="00296707">
            <w:pPr>
              <w:numPr>
                <w:ilvl w:val="0"/>
                <w:numId w:val="4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View List User</w:t>
            </w:r>
          </w:p>
          <w:p w14:paraId="0455208C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 </w:t>
            </w:r>
          </w:p>
        </w:tc>
      </w:tr>
      <w:tr w:rsidR="00296707" w:rsidRPr="00296707" w14:paraId="00C7AE7C" w14:textId="77777777" w:rsidTr="00296707">
        <w:trPr>
          <w:trHeight w:val="103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E95C8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4CD96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8CD6D3" w14:textId="50E28C0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r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181A33CC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734031E9" w14:textId="4041D61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29C26967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D81D3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A26A9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CD714E" w14:textId="057FBA05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duct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B80B0F4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55DA10C6" w14:textId="03113E9C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443B0235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2565B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C7B4E7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73E593" w14:textId="0170511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View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ashboard</w:t>
            </w:r>
          </w:p>
        </w:tc>
      </w:tr>
      <w:tr w:rsidR="00296707" w:rsidRPr="00296707" w14:paraId="45311C5A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D081DF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1320F4" w14:textId="77777777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CEC982" w14:textId="55F9F1D3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vent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4A156CA6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00E3FB6C" w14:textId="32F5EFC7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48C8788D" w14:textId="77777777" w:rsidTr="00034371">
        <w:trPr>
          <w:trHeight w:val="8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93402B" w14:textId="205E4D9B" w:rsidR="00296707" w:rsidRPr="00296707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B3006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BFA0A" w14:textId="77777777" w:rsidR="00296707" w:rsidRDefault="00296707" w:rsidP="0029670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</w:p>
          <w:p w14:paraId="76118E3B" w14:textId="3A959BEF" w:rsidR="00296707" w:rsidRP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8A5AC2" w14:textId="4535C364" w:rsidR="00296707" w:rsidRDefault="00296707" w:rsidP="00296707">
            <w:p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form Invalid Email or Password</w:t>
            </w:r>
          </w:p>
        </w:tc>
      </w:tr>
      <w:tr w:rsidR="00296707" w:rsidRPr="00296707" w14:paraId="0EC6F95B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B986459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04E77E2" w14:textId="15C57EF8" w:rsidR="00296707" w:rsidRP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ccess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E60F82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vent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10EDC812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4D59F2DD" w14:textId="0D2105D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7C6B3891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D7F18C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5A5A0F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552D11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ategory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35AEAF95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7F3DAEE3" w14:textId="0992A8C5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1F45BB49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B8099D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558D85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060C5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upplier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2CCD5A02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35231E14" w14:textId="5D02BC8A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  <w:tr w:rsidR="00296707" w:rsidRPr="00296707" w14:paraId="72650357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79985" w14:textId="77777777" w:rsidR="00296707" w:rsidRPr="007B3006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98B8A" w14:textId="77777777" w:rsidR="00296707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3E0EAD" w14:textId="77777777" w:rsidR="00296707" w:rsidRPr="00296707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roduct</w:t>
            </w: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anagement </w:t>
            </w:r>
          </w:p>
          <w:p w14:paraId="6FC5D63E" w14:textId="77777777" w:rsidR="00296707" w:rsidRPr="00296707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RUD</w:t>
            </w:r>
          </w:p>
          <w:p w14:paraId="3BCAE94D" w14:textId="13B8E8BC" w:rsidR="00296707" w:rsidRPr="00296707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296707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earch by Name</w:t>
            </w:r>
          </w:p>
        </w:tc>
      </w:tr>
    </w:tbl>
    <w:p w14:paraId="3F2F9422" w14:textId="77777777" w:rsidR="003A61B5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6" w:name="_Toc156053815"/>
      <w:bookmarkStart w:id="87" w:name="_Toc156058289"/>
      <w:bookmarkStart w:id="88" w:name="_Toc162297361"/>
      <w:r w:rsidRPr="007B3006">
        <w:rPr>
          <w:color w:val="FF0000"/>
          <w:sz w:val="28"/>
          <w:szCs w:val="28"/>
        </w:rPr>
        <w:t>REFERENCE MATERIALS</w:t>
      </w:r>
      <w:bookmarkEnd w:id="86"/>
      <w:bookmarkEnd w:id="87"/>
      <w:bookmarkEnd w:id="88"/>
    </w:p>
    <w:p w14:paraId="63839F87" w14:textId="77777777" w:rsidR="00BA28AD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8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stackoverflow.com/</w:t>
        </w:r>
      </w:hyperlink>
    </w:p>
    <w:p w14:paraId="76CE5B57" w14:textId="77777777" w:rsidR="00BA28AD" w:rsidRPr="007B3006" w:rsidRDefault="00000000" w:rsidP="00BA28AD">
      <w:pPr>
        <w:rPr>
          <w:rStyle w:val="Hyperlink"/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9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github.com/</w:t>
        </w:r>
      </w:hyperlink>
    </w:p>
    <w:p w14:paraId="620252ED" w14:textId="27B3C8D4" w:rsidR="007B3006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0" w:history="1">
        <w:r w:rsidR="007B3006"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learn.microsoft.com/</w:t>
        </w:r>
      </w:hyperlink>
    </w:p>
    <w:p w14:paraId="51DB9C2D" w14:textId="37A9F134" w:rsidR="007B3006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1" w:history="1">
        <w:r w:rsidR="007B3006"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www.udemy.com/</w:t>
        </w:r>
      </w:hyperlink>
    </w:p>
    <w:p w14:paraId="38A53BDB" w14:textId="68B98E1A" w:rsidR="007B3006" w:rsidRPr="007B3006" w:rsidRDefault="007B3006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r w:rsidRPr="007B3006"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  <w:t>https://www.javatpoint.com/</w:t>
      </w:r>
    </w:p>
    <w:p w14:paraId="4E2BBB5A" w14:textId="77777777" w:rsidR="003A61B5" w:rsidRPr="007B3006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7B30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DD0A7" w14:textId="77777777" w:rsidR="00523DD6" w:rsidRDefault="00523DD6" w:rsidP="00E837CA">
      <w:pPr>
        <w:spacing w:after="0" w:line="240" w:lineRule="auto"/>
      </w:pPr>
      <w:r>
        <w:separator/>
      </w:r>
    </w:p>
  </w:endnote>
  <w:endnote w:type="continuationSeparator" w:id="0">
    <w:p w14:paraId="4323CE2C" w14:textId="77777777" w:rsidR="00523DD6" w:rsidRDefault="00523DD6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EDDAF" w14:textId="77777777" w:rsidR="00523DD6" w:rsidRDefault="00523DD6" w:rsidP="00E837CA">
      <w:pPr>
        <w:spacing w:after="0" w:line="240" w:lineRule="auto"/>
      </w:pPr>
      <w:r>
        <w:separator/>
      </w:r>
    </w:p>
  </w:footnote>
  <w:footnote w:type="continuationSeparator" w:id="0">
    <w:p w14:paraId="77BF9AAD" w14:textId="77777777" w:rsidR="00523DD6" w:rsidRDefault="00523DD6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5B22EE4"/>
    <w:multiLevelType w:val="hybridMultilevel"/>
    <w:tmpl w:val="36DE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AA16D6"/>
    <w:multiLevelType w:val="multilevel"/>
    <w:tmpl w:val="79FC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C05F5E"/>
    <w:multiLevelType w:val="hybridMultilevel"/>
    <w:tmpl w:val="A3127C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0F83EB5"/>
    <w:multiLevelType w:val="hybridMultilevel"/>
    <w:tmpl w:val="AED4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2B1963"/>
    <w:multiLevelType w:val="hybridMultilevel"/>
    <w:tmpl w:val="4EDE324C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12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42717C3"/>
    <w:multiLevelType w:val="multilevel"/>
    <w:tmpl w:val="82A6C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3602172"/>
    <w:multiLevelType w:val="hybridMultilevel"/>
    <w:tmpl w:val="948E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3F431CFC"/>
    <w:multiLevelType w:val="hybridMultilevel"/>
    <w:tmpl w:val="352E96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3FB4295"/>
    <w:multiLevelType w:val="hybridMultilevel"/>
    <w:tmpl w:val="1872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624CA"/>
    <w:multiLevelType w:val="hybridMultilevel"/>
    <w:tmpl w:val="0CAA1594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1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2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3B2418"/>
    <w:multiLevelType w:val="hybridMultilevel"/>
    <w:tmpl w:val="B0A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B57E40"/>
    <w:multiLevelType w:val="hybridMultilevel"/>
    <w:tmpl w:val="0FCA0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E91492"/>
    <w:multiLevelType w:val="hybridMultilevel"/>
    <w:tmpl w:val="920C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3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4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9"/>
  </w:num>
  <w:num w:numId="2" w16cid:durableId="26874369">
    <w:abstractNumId w:val="18"/>
  </w:num>
  <w:num w:numId="3" w16cid:durableId="345402084">
    <w:abstractNumId w:val="33"/>
  </w:num>
  <w:num w:numId="4" w16cid:durableId="1561597279">
    <w:abstractNumId w:val="23"/>
  </w:num>
  <w:num w:numId="5" w16cid:durableId="2016685182">
    <w:abstractNumId w:val="14"/>
  </w:num>
  <w:num w:numId="6" w16cid:durableId="1352951274">
    <w:abstractNumId w:val="24"/>
  </w:num>
  <w:num w:numId="7" w16cid:durableId="2012681707">
    <w:abstractNumId w:val="44"/>
  </w:num>
  <w:num w:numId="8" w16cid:durableId="741558858">
    <w:abstractNumId w:val="4"/>
  </w:num>
  <w:num w:numId="9" w16cid:durableId="1397237348">
    <w:abstractNumId w:val="43"/>
  </w:num>
  <w:num w:numId="10" w16cid:durableId="250238841">
    <w:abstractNumId w:val="46"/>
  </w:num>
  <w:num w:numId="11" w16cid:durableId="1907908291">
    <w:abstractNumId w:val="31"/>
  </w:num>
  <w:num w:numId="12" w16cid:durableId="712077066">
    <w:abstractNumId w:val="13"/>
  </w:num>
  <w:num w:numId="13" w16cid:durableId="720708685">
    <w:abstractNumId w:val="42"/>
  </w:num>
  <w:num w:numId="14" w16cid:durableId="994840736">
    <w:abstractNumId w:val="6"/>
  </w:num>
  <w:num w:numId="15" w16cid:durableId="1158494732">
    <w:abstractNumId w:val="12"/>
  </w:num>
  <w:num w:numId="16" w16cid:durableId="106628858">
    <w:abstractNumId w:val="37"/>
  </w:num>
  <w:num w:numId="17" w16cid:durableId="1605307302">
    <w:abstractNumId w:val="7"/>
  </w:num>
  <w:num w:numId="18" w16cid:durableId="1284732662">
    <w:abstractNumId w:val="34"/>
  </w:num>
  <w:num w:numId="19" w16cid:durableId="1109741946">
    <w:abstractNumId w:val="21"/>
  </w:num>
  <w:num w:numId="20" w16cid:durableId="482083610">
    <w:abstractNumId w:val="15"/>
  </w:num>
  <w:num w:numId="21" w16cid:durableId="189075273">
    <w:abstractNumId w:val="2"/>
  </w:num>
  <w:num w:numId="22" w16cid:durableId="824130357">
    <w:abstractNumId w:val="17"/>
  </w:num>
  <w:num w:numId="23" w16cid:durableId="261845323">
    <w:abstractNumId w:val="45"/>
  </w:num>
  <w:num w:numId="24" w16cid:durableId="1956518267">
    <w:abstractNumId w:val="30"/>
  </w:num>
  <w:num w:numId="25" w16cid:durableId="2119248925">
    <w:abstractNumId w:val="0"/>
  </w:num>
  <w:num w:numId="26" w16cid:durableId="49547617">
    <w:abstractNumId w:val="32"/>
  </w:num>
  <w:num w:numId="27" w16cid:durableId="1547449696">
    <w:abstractNumId w:val="39"/>
  </w:num>
  <w:num w:numId="28" w16cid:durableId="1935237495">
    <w:abstractNumId w:val="25"/>
  </w:num>
  <w:num w:numId="29" w16cid:durableId="731542561">
    <w:abstractNumId w:val="41"/>
  </w:num>
  <w:num w:numId="30" w16cid:durableId="2140564620">
    <w:abstractNumId w:val="20"/>
  </w:num>
  <w:num w:numId="31" w16cid:durableId="331639153">
    <w:abstractNumId w:val="29"/>
  </w:num>
  <w:num w:numId="32" w16cid:durableId="399793401">
    <w:abstractNumId w:val="3"/>
  </w:num>
  <w:num w:numId="33" w16cid:durableId="610674969">
    <w:abstractNumId w:val="36"/>
  </w:num>
  <w:num w:numId="34" w16cid:durableId="830369622">
    <w:abstractNumId w:val="1"/>
  </w:num>
  <w:num w:numId="35" w16cid:durableId="1667173106">
    <w:abstractNumId w:val="11"/>
  </w:num>
  <w:num w:numId="36" w16cid:durableId="367461508">
    <w:abstractNumId w:val="38"/>
  </w:num>
  <w:num w:numId="37" w16cid:durableId="1036924811">
    <w:abstractNumId w:val="5"/>
  </w:num>
  <w:num w:numId="38" w16cid:durableId="39134965">
    <w:abstractNumId w:val="27"/>
  </w:num>
  <w:num w:numId="39" w16cid:durableId="1924798709">
    <w:abstractNumId w:val="22"/>
  </w:num>
  <w:num w:numId="40" w16cid:durableId="1004745708">
    <w:abstractNumId w:val="10"/>
  </w:num>
  <w:num w:numId="41" w16cid:durableId="1692144963">
    <w:abstractNumId w:val="40"/>
  </w:num>
  <w:num w:numId="42" w16cid:durableId="1786730166">
    <w:abstractNumId w:val="35"/>
  </w:num>
  <w:num w:numId="43" w16cid:durableId="487290659">
    <w:abstractNumId w:val="26"/>
  </w:num>
  <w:num w:numId="44" w16cid:durableId="422804856">
    <w:abstractNumId w:val="28"/>
  </w:num>
  <w:num w:numId="45" w16cid:durableId="1564372482">
    <w:abstractNumId w:val="9"/>
  </w:num>
  <w:num w:numId="46" w16cid:durableId="1533227808">
    <w:abstractNumId w:val="1"/>
  </w:num>
  <w:num w:numId="47" w16cid:durableId="396711339">
    <w:abstractNumId w:val="8"/>
  </w:num>
  <w:num w:numId="48" w16cid:durableId="11875939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C2C89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96707"/>
    <w:rsid w:val="002A2EA1"/>
    <w:rsid w:val="002B1478"/>
    <w:rsid w:val="002B2298"/>
    <w:rsid w:val="002F1361"/>
    <w:rsid w:val="002F3667"/>
    <w:rsid w:val="00300384"/>
    <w:rsid w:val="00312CA2"/>
    <w:rsid w:val="003244BB"/>
    <w:rsid w:val="00342E97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E7444"/>
    <w:rsid w:val="004E751F"/>
    <w:rsid w:val="004F4A89"/>
    <w:rsid w:val="00501D5F"/>
    <w:rsid w:val="0052011B"/>
    <w:rsid w:val="00523DD6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646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862EC"/>
    <w:rsid w:val="007961DD"/>
    <w:rsid w:val="007A211B"/>
    <w:rsid w:val="007B12FA"/>
    <w:rsid w:val="007B3006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82669"/>
    <w:rsid w:val="00C84D48"/>
    <w:rsid w:val="00C95D44"/>
    <w:rsid w:val="00CA4758"/>
    <w:rsid w:val="00CB2369"/>
    <w:rsid w:val="00CF05C2"/>
    <w:rsid w:val="00CF209D"/>
    <w:rsid w:val="00CF6F64"/>
    <w:rsid w:val="00D068E4"/>
    <w:rsid w:val="00D361F1"/>
    <w:rsid w:val="00D36DDB"/>
    <w:rsid w:val="00D42237"/>
    <w:rsid w:val="00D645E7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57F97"/>
    <w:rsid w:val="00E6609D"/>
    <w:rsid w:val="00E837CA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A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A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micro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0</Pages>
  <Words>2673</Words>
  <Characters>1524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6</cp:revision>
  <cp:lastPrinted>2021-08-14T04:49:00Z</cp:lastPrinted>
  <dcterms:created xsi:type="dcterms:W3CDTF">2024-01-08T10:16:00Z</dcterms:created>
  <dcterms:modified xsi:type="dcterms:W3CDTF">2024-03-26T00:53:00Z</dcterms:modified>
</cp:coreProperties>
</file>